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E0" w:firstRow="1" w:lastRow="1" w:firstColumn="1" w:lastColumn="0" w:noHBand="0" w:noVBand="1"/>
      </w:tblPr>
      <w:tblGrid>
        <w:gridCol w:w="9350"/>
      </w:tblGrid>
      <w:tr w:rsidR="000E73B4" w:rsidRPr="00296159" w14:paraId="786F0673" w14:textId="77777777" w:rsidTr="0041540E">
        <w:tc>
          <w:tcPr>
            <w:tcW w:w="9350" w:type="dxa"/>
          </w:tcPr>
          <w:p w14:paraId="6A674D26" w14:textId="2C508A3C" w:rsidR="000E73B4" w:rsidRPr="00296159" w:rsidRDefault="000E73B4" w:rsidP="0041540E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PokemonGo</w:t>
            </w:r>
            <w:proofErr w:type="spellEnd"/>
          </w:p>
          <w:p w14:paraId="1807A5C4" w14:textId="77777777" w:rsidR="000E73B4" w:rsidRPr="00296159" w:rsidRDefault="000E73B4" w:rsidP="0041540E">
            <w:pPr>
              <w:rPr>
                <w:rFonts w:ascii="Fira Code" w:hAnsi="Fira Code"/>
              </w:rPr>
            </w:pPr>
          </w:p>
        </w:tc>
      </w:tr>
      <w:tr w:rsidR="000E73B4" w:rsidRPr="00296159" w14:paraId="603B351A" w14:textId="77777777" w:rsidTr="0041540E">
        <w:tc>
          <w:tcPr>
            <w:tcW w:w="9350" w:type="dxa"/>
          </w:tcPr>
          <w:p w14:paraId="5D8408C1" w14:textId="77777777" w:rsidR="008D3AFC" w:rsidRDefault="008D3AFC" w:rsidP="0041540E">
            <w:pPr>
              <w:rPr>
                <w:rFonts w:ascii="Fira Code" w:hAnsi="Fira Code"/>
              </w:rPr>
            </w:pPr>
          </w:p>
          <w:p w14:paraId="56575719" w14:textId="3F19D819" w:rsidR="000E73B4" w:rsidRDefault="008D3AFC" w:rsidP="0041540E">
            <w:pPr>
              <w:rPr>
                <w:rFonts w:ascii="Fira Code" w:hAnsi="Fira Code"/>
              </w:rPr>
            </w:pPr>
            <w:r>
              <w:rPr>
                <w:rFonts w:ascii="Fira Code" w:hAnsi="Fira Code"/>
              </w:rPr>
              <w:t>Static Methods</w:t>
            </w:r>
          </w:p>
          <w:p w14:paraId="26B477E8" w14:textId="77777777" w:rsidR="008D3AFC" w:rsidRPr="00296159" w:rsidRDefault="008D3AFC" w:rsidP="0041540E">
            <w:pPr>
              <w:rPr>
                <w:rFonts w:ascii="Fira Code" w:hAnsi="Fira Code"/>
              </w:rPr>
            </w:pPr>
          </w:p>
          <w:p w14:paraId="6FB53485" w14:textId="1D6060B6" w:rsidR="000E73B4" w:rsidRPr="00296159" w:rsidRDefault="000E73B4" w:rsidP="0041540E">
            <w:pPr>
              <w:rPr>
                <w:rFonts w:ascii="Fira Code" w:hAnsi="Fira Code"/>
              </w:rPr>
            </w:pPr>
            <w:r w:rsidRPr="00296159">
              <w:rPr>
                <w:rFonts w:ascii="Fira Code" w:hAnsi="Fira Code"/>
              </w:rPr>
              <w:t>main(</w:t>
            </w:r>
            <w:proofErr w:type="spellStart"/>
            <w:r>
              <w:rPr>
                <w:rFonts w:ascii="Fira Code" w:hAnsi="Fira Code"/>
              </w:rPr>
              <w:t>args</w:t>
            </w:r>
            <w:proofErr w:type="spellEnd"/>
            <w:r>
              <w:rPr>
                <w:rFonts w:ascii="Fira Code" w:hAnsi="Fira Code"/>
              </w:rPr>
              <w:t xml:space="preserve"> : </w:t>
            </w:r>
            <w:r w:rsidRPr="00296159">
              <w:rPr>
                <w:rFonts w:ascii="Fira Code" w:hAnsi="Fira Code"/>
              </w:rPr>
              <w:t>String[]) : void</w:t>
            </w:r>
          </w:p>
          <w:p w14:paraId="76EE7413" w14:textId="0BA66B08" w:rsidR="000E73B4" w:rsidRDefault="000E73B4" w:rsidP="000E73B4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choosingPokemon</w:t>
            </w:r>
            <w:proofErr w:type="spellEnd"/>
            <w:r>
              <w:rPr>
                <w:rFonts w:ascii="Fira Code" w:hAnsi="Fira Code"/>
              </w:rPr>
              <w:t xml:space="preserve">(player: Player) : </w:t>
            </w:r>
            <w:proofErr w:type="spellStart"/>
            <w:r>
              <w:rPr>
                <w:rFonts w:ascii="Fira Code" w:hAnsi="Fira Code"/>
              </w:rPr>
              <w:t>Pokemon</w:t>
            </w:r>
            <w:proofErr w:type="spellEnd"/>
          </w:p>
          <w:p w14:paraId="5B85B896" w14:textId="03D69886" w:rsidR="000E73B4" w:rsidRDefault="000E73B4" w:rsidP="000E73B4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playingPokemon</w:t>
            </w:r>
            <w:proofErr w:type="spellEnd"/>
            <w:r>
              <w:rPr>
                <w:rFonts w:ascii="Fira Code" w:hAnsi="Fira Code"/>
              </w:rPr>
              <w:t xml:space="preserve">(p1: Player, p2: Player, pokemonP1: </w:t>
            </w:r>
            <w:proofErr w:type="spellStart"/>
            <w:r>
              <w:rPr>
                <w:rFonts w:ascii="Fira Code" w:hAnsi="Fira Code"/>
              </w:rPr>
              <w:t>Pokemon</w:t>
            </w:r>
            <w:proofErr w:type="spellEnd"/>
            <w:r>
              <w:rPr>
                <w:rFonts w:ascii="Fira Code" w:hAnsi="Fira Code"/>
              </w:rPr>
              <w:t xml:space="preserve">, pokemonP2: </w:t>
            </w:r>
            <w:proofErr w:type="spellStart"/>
            <w:r>
              <w:rPr>
                <w:rFonts w:ascii="Fira Code" w:hAnsi="Fira Code"/>
              </w:rPr>
              <w:t>Pokemon</w:t>
            </w:r>
            <w:proofErr w:type="spellEnd"/>
            <w:r>
              <w:rPr>
                <w:rFonts w:ascii="Fira Code" w:hAnsi="Fira Code"/>
              </w:rPr>
              <w:t>) : void</w:t>
            </w:r>
          </w:p>
          <w:p w14:paraId="6797A473" w14:textId="7D44C70D" w:rsidR="000E73B4" w:rsidRDefault="000E73B4" w:rsidP="000E73B4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whoWon</w:t>
            </w:r>
            <w:proofErr w:type="spellEnd"/>
            <w:r>
              <w:rPr>
                <w:rFonts w:ascii="Fira Code" w:hAnsi="Fira Code"/>
              </w:rPr>
              <w:t xml:space="preserve">(p1: Player, p2: Player, pokemonP1: </w:t>
            </w:r>
            <w:proofErr w:type="spellStart"/>
            <w:r>
              <w:rPr>
                <w:rFonts w:ascii="Fira Code" w:hAnsi="Fira Code"/>
              </w:rPr>
              <w:t>Pokemon</w:t>
            </w:r>
            <w:proofErr w:type="spellEnd"/>
            <w:r>
              <w:rPr>
                <w:rFonts w:ascii="Fira Code" w:hAnsi="Fira Code"/>
              </w:rPr>
              <w:t xml:space="preserve">, pokemonP2: </w:t>
            </w:r>
            <w:proofErr w:type="spellStart"/>
            <w:r>
              <w:rPr>
                <w:rFonts w:ascii="Fira Code" w:hAnsi="Fira Code"/>
              </w:rPr>
              <w:t>Pokemon</w:t>
            </w:r>
            <w:proofErr w:type="spellEnd"/>
            <w:r>
              <w:rPr>
                <w:rFonts w:ascii="Fira Code" w:hAnsi="Fira Code"/>
              </w:rPr>
              <w:t>) : int</w:t>
            </w:r>
          </w:p>
          <w:p w14:paraId="3C9E4214" w14:textId="310EF297" w:rsidR="000E73B4" w:rsidRDefault="008D3AFC" w:rsidP="000E73B4">
            <w:pPr>
              <w:rPr>
                <w:rFonts w:ascii="Fira Code" w:hAnsi="Fira Code"/>
              </w:rPr>
            </w:pPr>
            <w:r>
              <w:rPr>
                <w:rFonts w:ascii="Fira Code" w:hAnsi="Fira Code"/>
              </w:rPr>
              <w:t>c</w:t>
            </w:r>
            <w:r w:rsidR="000E73B4">
              <w:rPr>
                <w:rFonts w:ascii="Fira Code" w:hAnsi="Fira Code"/>
              </w:rPr>
              <w:t>hampion(player: Player) : void</w:t>
            </w:r>
          </w:p>
          <w:p w14:paraId="6DE86239" w14:textId="4B787637" w:rsidR="000E73B4" w:rsidRDefault="000E73B4" w:rsidP="000E73B4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moveGUI</w:t>
            </w:r>
            <w:proofErr w:type="spellEnd"/>
            <w:r>
              <w:rPr>
                <w:rFonts w:ascii="Fira Code" w:hAnsi="Fira Code"/>
              </w:rPr>
              <w:t xml:space="preserve">(move: String, </w:t>
            </w:r>
            <w:proofErr w:type="spellStart"/>
            <w:r>
              <w:rPr>
                <w:rFonts w:ascii="Fira Code" w:hAnsi="Fira Code"/>
              </w:rPr>
              <w:t>moveUrl</w:t>
            </w:r>
            <w:proofErr w:type="spellEnd"/>
            <w:r>
              <w:rPr>
                <w:rFonts w:ascii="Fira Code" w:hAnsi="Fira Code"/>
              </w:rPr>
              <w:t>: String) : void</w:t>
            </w:r>
          </w:p>
          <w:p w14:paraId="544B9986" w14:textId="182D6143" w:rsidR="000E73B4" w:rsidRDefault="000E73B4" w:rsidP="000E73B4">
            <w:pPr>
              <w:rPr>
                <w:rFonts w:ascii="Fira Code" w:hAnsi="Fira Code"/>
              </w:rPr>
            </w:pPr>
            <w:r>
              <w:rPr>
                <w:rFonts w:ascii="Fira Code" w:hAnsi="Fira Code"/>
              </w:rPr>
              <w:t>won(</w:t>
            </w:r>
            <w:proofErr w:type="spellStart"/>
            <w:r>
              <w:rPr>
                <w:rFonts w:ascii="Fira Code" w:hAnsi="Fira Code"/>
              </w:rPr>
              <w:t>pokemon</w:t>
            </w:r>
            <w:proofErr w:type="spellEnd"/>
            <w:r>
              <w:rPr>
                <w:rFonts w:ascii="Fira Code" w:hAnsi="Fira Code"/>
              </w:rPr>
              <w:t xml:space="preserve">: </w:t>
            </w:r>
            <w:proofErr w:type="spellStart"/>
            <w:r>
              <w:rPr>
                <w:rFonts w:ascii="Fira Code" w:hAnsi="Fira Code"/>
              </w:rPr>
              <w:t>Pokemon</w:t>
            </w:r>
            <w:proofErr w:type="spellEnd"/>
            <w:r>
              <w:rPr>
                <w:rFonts w:ascii="Fira Code" w:hAnsi="Fira Code"/>
              </w:rPr>
              <w:t>) : void</w:t>
            </w:r>
          </w:p>
          <w:p w14:paraId="528624B4" w14:textId="5E0C5F4E" w:rsidR="000E73B4" w:rsidRDefault="000E73B4" w:rsidP="000E73B4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roundGUI</w:t>
            </w:r>
            <w:proofErr w:type="spellEnd"/>
            <w:r>
              <w:rPr>
                <w:rFonts w:ascii="Fira Code" w:hAnsi="Fira Code"/>
              </w:rPr>
              <w:t>(poke</w:t>
            </w:r>
            <w:r w:rsidR="0037781F">
              <w:rPr>
                <w:rFonts w:ascii="Fira Code" w:hAnsi="Fira Code"/>
              </w:rPr>
              <w:t xml:space="preserve">mon1: </w:t>
            </w:r>
            <w:proofErr w:type="spellStart"/>
            <w:r w:rsidR="0037781F">
              <w:rPr>
                <w:rFonts w:ascii="Fira Code" w:hAnsi="Fira Code"/>
              </w:rPr>
              <w:t>Pokemon</w:t>
            </w:r>
            <w:proofErr w:type="spellEnd"/>
            <w:r w:rsidR="0037781F">
              <w:rPr>
                <w:rFonts w:ascii="Fira Code" w:hAnsi="Fira Code"/>
              </w:rPr>
              <w:t xml:space="preserve">, pokemon2: </w:t>
            </w:r>
            <w:proofErr w:type="spellStart"/>
            <w:r w:rsidR="0037781F">
              <w:rPr>
                <w:rFonts w:ascii="Fira Code" w:hAnsi="Fira Code"/>
              </w:rPr>
              <w:t>Pokemon</w:t>
            </w:r>
            <w:proofErr w:type="spellEnd"/>
            <w:r w:rsidR="0037781F">
              <w:rPr>
                <w:rFonts w:ascii="Fira Code" w:hAnsi="Fira Code"/>
              </w:rPr>
              <w:t>, round: int) : void</w:t>
            </w:r>
          </w:p>
          <w:p w14:paraId="0B35AD4B" w14:textId="675C4E8E" w:rsidR="0037781F" w:rsidRDefault="0037781F" w:rsidP="000E73B4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checkChosen</w:t>
            </w:r>
            <w:proofErr w:type="spellEnd"/>
            <w:r>
              <w:rPr>
                <w:rFonts w:ascii="Fira Code" w:hAnsi="Fira Code"/>
              </w:rPr>
              <w:t>(num: int, chosen: ArrayList&lt;Integer&gt;) : boolean</w:t>
            </w:r>
          </w:p>
          <w:p w14:paraId="4D56E58B" w14:textId="5256696E" w:rsidR="0037781F" w:rsidRDefault="0037781F" w:rsidP="000E73B4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printPokemon</w:t>
            </w:r>
            <w:proofErr w:type="spellEnd"/>
            <w:r>
              <w:rPr>
                <w:rFonts w:ascii="Fira Code" w:hAnsi="Fira Code"/>
              </w:rPr>
              <w:t>(</w:t>
            </w:r>
            <w:proofErr w:type="spellStart"/>
            <w:r>
              <w:rPr>
                <w:rFonts w:ascii="Fira Code" w:hAnsi="Fira Code"/>
              </w:rPr>
              <w:t>pokemons</w:t>
            </w:r>
            <w:proofErr w:type="spellEnd"/>
            <w:r>
              <w:rPr>
                <w:rFonts w:ascii="Fira Code" w:hAnsi="Fira Code"/>
              </w:rPr>
              <w:t>: ArrayList&lt;</w:t>
            </w:r>
            <w:proofErr w:type="spellStart"/>
            <w:r>
              <w:rPr>
                <w:rFonts w:ascii="Fira Code" w:hAnsi="Fira Code"/>
              </w:rPr>
              <w:t>Pokemon</w:t>
            </w:r>
            <w:proofErr w:type="spellEnd"/>
            <w:r>
              <w:rPr>
                <w:rFonts w:ascii="Fira Code" w:hAnsi="Fira Code"/>
              </w:rPr>
              <w:t>&gt;) : void</w:t>
            </w:r>
          </w:p>
          <w:p w14:paraId="002B6BB0" w14:textId="6F7932FE" w:rsidR="0037781F" w:rsidRDefault="0037781F" w:rsidP="000E73B4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printMoves</w:t>
            </w:r>
            <w:proofErr w:type="spellEnd"/>
            <w:r>
              <w:rPr>
                <w:rFonts w:ascii="Fira Code" w:hAnsi="Fira Code"/>
              </w:rPr>
              <w:t>(</w:t>
            </w:r>
            <w:proofErr w:type="spellStart"/>
            <w:r>
              <w:rPr>
                <w:rFonts w:ascii="Fira Code" w:hAnsi="Fira Code"/>
              </w:rPr>
              <w:t>pokemon</w:t>
            </w:r>
            <w:proofErr w:type="spellEnd"/>
            <w:r>
              <w:rPr>
                <w:rFonts w:ascii="Fira Code" w:hAnsi="Fira Code"/>
              </w:rPr>
              <w:t xml:space="preserve">: </w:t>
            </w:r>
            <w:proofErr w:type="spellStart"/>
            <w:r>
              <w:rPr>
                <w:rFonts w:ascii="Fira Code" w:hAnsi="Fira Code"/>
              </w:rPr>
              <w:t>Pokemon</w:t>
            </w:r>
            <w:proofErr w:type="spellEnd"/>
            <w:r>
              <w:rPr>
                <w:rFonts w:ascii="Fira Code" w:hAnsi="Fira Code"/>
              </w:rPr>
              <w:t>) : void</w:t>
            </w:r>
          </w:p>
          <w:p w14:paraId="3BF13830" w14:textId="68BF8BC3" w:rsidR="0037781F" w:rsidRDefault="008D3AFC" w:rsidP="000E73B4">
            <w:pPr>
              <w:rPr>
                <w:rFonts w:ascii="Fira Code" w:hAnsi="Fira Code"/>
              </w:rPr>
            </w:pPr>
            <w:r>
              <w:rPr>
                <w:rFonts w:ascii="Fira Code" w:hAnsi="Fira Code"/>
              </w:rPr>
              <w:t>w</w:t>
            </w:r>
            <w:r w:rsidR="0037781F">
              <w:rPr>
                <w:rFonts w:ascii="Fira Code" w:hAnsi="Fira Code"/>
              </w:rPr>
              <w:t>ait(num: int) : void</w:t>
            </w:r>
          </w:p>
          <w:p w14:paraId="3B20A034" w14:textId="6BD6CBA1" w:rsidR="0037781F" w:rsidRDefault="0037781F" w:rsidP="000E73B4">
            <w:pPr>
              <w:rPr>
                <w:rFonts w:ascii="Fira Code" w:hAnsi="Fira Code"/>
              </w:rPr>
            </w:pPr>
            <w:r>
              <w:rPr>
                <w:rFonts w:ascii="Fira Code" w:hAnsi="Fira Code"/>
              </w:rPr>
              <w:t>quit(num: int) : void</w:t>
            </w:r>
          </w:p>
          <w:p w14:paraId="617A6259" w14:textId="172764F3" w:rsidR="0037781F" w:rsidRDefault="0037781F" w:rsidP="000E73B4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getRandomColor</w:t>
            </w:r>
            <w:proofErr w:type="spellEnd"/>
            <w:r>
              <w:rPr>
                <w:rFonts w:ascii="Fira Code" w:hAnsi="Fira Code"/>
              </w:rPr>
              <w:t>() : Color</w:t>
            </w:r>
          </w:p>
          <w:p w14:paraId="0B33E094" w14:textId="29A9ECCE" w:rsidR="000E73B4" w:rsidRPr="00296159" w:rsidRDefault="000E73B4" w:rsidP="000E73B4">
            <w:pPr>
              <w:rPr>
                <w:rFonts w:ascii="Fira Code" w:hAnsi="Fira Code"/>
              </w:rPr>
            </w:pPr>
          </w:p>
        </w:tc>
      </w:tr>
    </w:tbl>
    <w:p w14:paraId="5A710E25" w14:textId="77777777" w:rsidR="000E73B4" w:rsidRPr="00296159" w:rsidRDefault="000E73B4" w:rsidP="000E73B4">
      <w:pPr>
        <w:rPr>
          <w:rFonts w:ascii="Fira Code" w:hAnsi="Fira Code"/>
        </w:rPr>
      </w:pPr>
    </w:p>
    <w:tbl>
      <w:tblPr>
        <w:tblStyle w:val="TableGrid"/>
        <w:tblW w:w="0" w:type="auto"/>
        <w:tblLook w:val="04E0" w:firstRow="1" w:lastRow="1" w:firstColumn="1" w:lastColumn="0" w:noHBand="0" w:noVBand="1"/>
      </w:tblPr>
      <w:tblGrid>
        <w:gridCol w:w="9350"/>
      </w:tblGrid>
      <w:tr w:rsidR="000E73B4" w:rsidRPr="00296159" w14:paraId="6CEC3A89" w14:textId="77777777" w:rsidTr="0041540E">
        <w:tc>
          <w:tcPr>
            <w:tcW w:w="9350" w:type="dxa"/>
          </w:tcPr>
          <w:p w14:paraId="1A1D30F7" w14:textId="10E585C9" w:rsidR="000E73B4" w:rsidRPr="00296159" w:rsidRDefault="000E73B4" w:rsidP="000E73B4">
            <w:pPr>
              <w:rPr>
                <w:rFonts w:ascii="Fira Code" w:hAnsi="Fira Code"/>
              </w:rPr>
            </w:pPr>
            <w:r>
              <w:rPr>
                <w:rFonts w:ascii="Fira Code" w:hAnsi="Fira Code"/>
              </w:rPr>
              <w:t>Player</w:t>
            </w:r>
          </w:p>
        </w:tc>
      </w:tr>
      <w:tr w:rsidR="000E73B4" w:rsidRPr="00296159" w14:paraId="66B505EA" w14:textId="77777777" w:rsidTr="0041540E">
        <w:tc>
          <w:tcPr>
            <w:tcW w:w="9350" w:type="dxa"/>
          </w:tcPr>
          <w:p w14:paraId="3D8E8C8F" w14:textId="77777777" w:rsidR="000E73B4" w:rsidRPr="00296159" w:rsidRDefault="000E73B4" w:rsidP="0041540E">
            <w:pPr>
              <w:rPr>
                <w:rFonts w:ascii="Fira Code" w:hAnsi="Fira Code"/>
              </w:rPr>
            </w:pPr>
          </w:p>
          <w:p w14:paraId="5353F5D1" w14:textId="2446424F" w:rsidR="000E73B4" w:rsidRDefault="0037781F" w:rsidP="0037781F">
            <w:pPr>
              <w:rPr>
                <w:rFonts w:ascii="Fira Code" w:hAnsi="Fira Code"/>
              </w:rPr>
            </w:pPr>
            <w:r>
              <w:rPr>
                <w:rFonts w:ascii="Fira Code" w:hAnsi="Fira Code"/>
              </w:rPr>
              <w:t>name : String</w:t>
            </w:r>
          </w:p>
          <w:p w14:paraId="366AA1C6" w14:textId="5A139EBB" w:rsidR="0037781F" w:rsidRDefault="0037781F" w:rsidP="0037781F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pokemons</w:t>
            </w:r>
            <w:proofErr w:type="spellEnd"/>
            <w:r>
              <w:rPr>
                <w:rFonts w:ascii="Fira Code" w:hAnsi="Fira Code"/>
              </w:rPr>
              <w:t xml:space="preserve"> : ArrayList&lt;</w:t>
            </w:r>
            <w:proofErr w:type="spellStart"/>
            <w:r>
              <w:rPr>
                <w:rFonts w:ascii="Fira Code" w:hAnsi="Fira Code"/>
              </w:rPr>
              <w:t>Pokemon</w:t>
            </w:r>
            <w:proofErr w:type="spellEnd"/>
            <w:r>
              <w:rPr>
                <w:rFonts w:ascii="Fira Code" w:hAnsi="Fira Code"/>
              </w:rPr>
              <w:t>&gt;</w:t>
            </w:r>
          </w:p>
          <w:p w14:paraId="3DBD4852" w14:textId="1BF77911" w:rsidR="0037781F" w:rsidRDefault="0037781F" w:rsidP="0037781F">
            <w:pPr>
              <w:rPr>
                <w:rFonts w:ascii="Fira Code" w:hAnsi="Fira Code"/>
              </w:rPr>
            </w:pPr>
            <w:r>
              <w:rPr>
                <w:rFonts w:ascii="Fira Code" w:hAnsi="Fira Code"/>
              </w:rPr>
              <w:t>injured : ArrayList&lt;</w:t>
            </w:r>
            <w:proofErr w:type="spellStart"/>
            <w:r>
              <w:rPr>
                <w:rFonts w:ascii="Fira Code" w:hAnsi="Fira Code"/>
              </w:rPr>
              <w:t>Pokemon</w:t>
            </w:r>
            <w:proofErr w:type="spellEnd"/>
            <w:r>
              <w:rPr>
                <w:rFonts w:ascii="Fira Code" w:hAnsi="Fira Code"/>
              </w:rPr>
              <w:t>&gt;</w:t>
            </w:r>
          </w:p>
          <w:p w14:paraId="54309445" w14:textId="178B3A9A" w:rsidR="0037781F" w:rsidRPr="00296159" w:rsidRDefault="0037781F" w:rsidP="0037781F">
            <w:pPr>
              <w:rPr>
                <w:rFonts w:ascii="Fira Code" w:hAnsi="Fira Code"/>
              </w:rPr>
            </w:pPr>
          </w:p>
        </w:tc>
      </w:tr>
      <w:tr w:rsidR="000E73B4" w:rsidRPr="00296159" w14:paraId="34BF8890" w14:textId="77777777" w:rsidTr="0041540E">
        <w:tc>
          <w:tcPr>
            <w:tcW w:w="9350" w:type="dxa"/>
          </w:tcPr>
          <w:p w14:paraId="49B0BC99" w14:textId="77777777" w:rsidR="000E73B4" w:rsidRPr="00296159" w:rsidRDefault="000E73B4" w:rsidP="0041540E">
            <w:pPr>
              <w:rPr>
                <w:rFonts w:ascii="Fira Code" w:hAnsi="Fira Code"/>
              </w:rPr>
            </w:pPr>
          </w:p>
          <w:p w14:paraId="1C400437" w14:textId="6E3A0370" w:rsidR="000E73B4" w:rsidRPr="00296159" w:rsidRDefault="0037781F" w:rsidP="0041540E">
            <w:pPr>
              <w:rPr>
                <w:rFonts w:ascii="Fira Code" w:hAnsi="Fira Code"/>
              </w:rPr>
            </w:pPr>
            <w:r>
              <w:rPr>
                <w:rFonts w:ascii="Fira Code" w:hAnsi="Fira Code"/>
              </w:rPr>
              <w:t>Player</w:t>
            </w:r>
            <w:r w:rsidR="000E73B4" w:rsidRPr="00296159">
              <w:rPr>
                <w:rFonts w:ascii="Fira Code" w:hAnsi="Fira Code"/>
              </w:rPr>
              <w:t>()</w:t>
            </w:r>
          </w:p>
          <w:p w14:paraId="5EEE6228" w14:textId="564BBB3E" w:rsidR="000E73B4" w:rsidRPr="00296159" w:rsidRDefault="0037781F" w:rsidP="0041540E">
            <w:pPr>
              <w:rPr>
                <w:rFonts w:ascii="Fira Code" w:hAnsi="Fira Code"/>
              </w:rPr>
            </w:pPr>
            <w:r>
              <w:rPr>
                <w:rFonts w:ascii="Fira Code" w:hAnsi="Fira Code"/>
              </w:rPr>
              <w:t>Player</w:t>
            </w:r>
            <w:r w:rsidR="000E73B4" w:rsidRPr="00296159">
              <w:rPr>
                <w:rFonts w:ascii="Fira Code" w:hAnsi="Fira Code"/>
              </w:rPr>
              <w:t>(</w:t>
            </w:r>
            <w:r>
              <w:rPr>
                <w:rFonts w:ascii="Fira Code" w:hAnsi="Fira Code"/>
              </w:rPr>
              <w:t xml:space="preserve">name: String, </w:t>
            </w:r>
            <w:proofErr w:type="spellStart"/>
            <w:r w:rsidR="00617D46">
              <w:rPr>
                <w:rFonts w:ascii="Fira Code" w:hAnsi="Fira Code"/>
              </w:rPr>
              <w:t>pokemons</w:t>
            </w:r>
            <w:proofErr w:type="spellEnd"/>
            <w:r w:rsidR="00617D46">
              <w:rPr>
                <w:rFonts w:ascii="Fira Code" w:hAnsi="Fira Code"/>
              </w:rPr>
              <w:t>: ArrayList&lt;</w:t>
            </w:r>
            <w:proofErr w:type="spellStart"/>
            <w:r w:rsidR="00617D46">
              <w:rPr>
                <w:rFonts w:ascii="Fira Code" w:hAnsi="Fira Code"/>
              </w:rPr>
              <w:t>Pokemon</w:t>
            </w:r>
            <w:proofErr w:type="spellEnd"/>
            <w:r w:rsidR="00617D46">
              <w:rPr>
                <w:rFonts w:ascii="Fira Code" w:hAnsi="Fira Code"/>
              </w:rPr>
              <w:t>&gt;</w:t>
            </w:r>
            <w:r w:rsidR="000E73B4" w:rsidRPr="00296159">
              <w:rPr>
                <w:rFonts w:ascii="Fira Code" w:hAnsi="Fira Code"/>
              </w:rPr>
              <w:t>)</w:t>
            </w:r>
          </w:p>
          <w:p w14:paraId="7A3890DD" w14:textId="77777777" w:rsidR="000E73B4" w:rsidRPr="00296159" w:rsidRDefault="000E73B4" w:rsidP="0041540E">
            <w:pPr>
              <w:rPr>
                <w:rFonts w:ascii="Fira Code" w:hAnsi="Fira Code"/>
              </w:rPr>
            </w:pPr>
          </w:p>
          <w:p w14:paraId="79CAB853" w14:textId="629D8B78" w:rsidR="000E73B4" w:rsidRDefault="00617D46" w:rsidP="0041540E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getName</w:t>
            </w:r>
            <w:proofErr w:type="spellEnd"/>
            <w:r>
              <w:rPr>
                <w:rFonts w:ascii="Fira Code" w:hAnsi="Fira Code"/>
              </w:rPr>
              <w:t>() : String</w:t>
            </w:r>
          </w:p>
          <w:p w14:paraId="09332EEE" w14:textId="01D2B29B" w:rsidR="00617D46" w:rsidRDefault="00617D46" w:rsidP="0041540E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getPokemons</w:t>
            </w:r>
            <w:proofErr w:type="spellEnd"/>
            <w:r>
              <w:rPr>
                <w:rFonts w:ascii="Fira Code" w:hAnsi="Fira Code"/>
              </w:rPr>
              <w:t>() : ArrayList&lt;</w:t>
            </w:r>
            <w:proofErr w:type="spellStart"/>
            <w:r>
              <w:rPr>
                <w:rFonts w:ascii="Fira Code" w:hAnsi="Fira Code"/>
              </w:rPr>
              <w:t>Pokemon</w:t>
            </w:r>
            <w:proofErr w:type="spellEnd"/>
            <w:r>
              <w:rPr>
                <w:rFonts w:ascii="Fira Code" w:hAnsi="Fira Code"/>
              </w:rPr>
              <w:t>&gt;</w:t>
            </w:r>
          </w:p>
          <w:p w14:paraId="778EC80F" w14:textId="2363AC50" w:rsidR="00617D46" w:rsidRDefault="00617D46" w:rsidP="0041540E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getPokemonString</w:t>
            </w:r>
            <w:proofErr w:type="spellEnd"/>
            <w:r>
              <w:rPr>
                <w:rFonts w:ascii="Fira Code" w:hAnsi="Fira Code"/>
              </w:rPr>
              <w:t>() : String</w:t>
            </w:r>
          </w:p>
          <w:p w14:paraId="41D64843" w14:textId="72B24949" w:rsidR="00617D46" w:rsidRPr="00296159" w:rsidRDefault="00617D46" w:rsidP="0041540E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getInjured</w:t>
            </w:r>
            <w:proofErr w:type="spellEnd"/>
            <w:r>
              <w:rPr>
                <w:rFonts w:ascii="Fira Code" w:hAnsi="Fira Code"/>
              </w:rPr>
              <w:t>() : ArrayList&lt;</w:t>
            </w:r>
            <w:proofErr w:type="spellStart"/>
            <w:r>
              <w:rPr>
                <w:rFonts w:ascii="Fira Code" w:hAnsi="Fira Code"/>
              </w:rPr>
              <w:t>Pokemon</w:t>
            </w:r>
            <w:proofErr w:type="spellEnd"/>
            <w:r>
              <w:rPr>
                <w:rFonts w:ascii="Fira Code" w:hAnsi="Fira Code"/>
              </w:rPr>
              <w:t>&gt;</w:t>
            </w:r>
          </w:p>
          <w:p w14:paraId="710E4A13" w14:textId="28690EF7" w:rsidR="000E73B4" w:rsidRDefault="000E73B4" w:rsidP="0041540E">
            <w:pPr>
              <w:rPr>
                <w:rFonts w:ascii="Fira Code" w:hAnsi="Fira Code"/>
              </w:rPr>
            </w:pPr>
          </w:p>
          <w:p w14:paraId="616FCF01" w14:textId="0C593772" w:rsidR="00617D46" w:rsidRPr="00296159" w:rsidRDefault="00617D46" w:rsidP="0041540E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setName</w:t>
            </w:r>
            <w:proofErr w:type="spellEnd"/>
            <w:r>
              <w:rPr>
                <w:rFonts w:ascii="Fira Code" w:hAnsi="Fira Code"/>
              </w:rPr>
              <w:t>(name: String) : void</w:t>
            </w:r>
          </w:p>
          <w:p w14:paraId="1293A9DF" w14:textId="43C4A8BB" w:rsidR="000E73B4" w:rsidRDefault="00617D46" w:rsidP="0041540E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addPokemons</w:t>
            </w:r>
            <w:proofErr w:type="spellEnd"/>
            <w:r>
              <w:rPr>
                <w:rFonts w:ascii="Fira Code" w:hAnsi="Fira Code"/>
              </w:rPr>
              <w:t>(</w:t>
            </w:r>
            <w:proofErr w:type="spellStart"/>
            <w:r>
              <w:rPr>
                <w:rFonts w:ascii="Fira Code" w:hAnsi="Fira Code"/>
              </w:rPr>
              <w:t>pokemons</w:t>
            </w:r>
            <w:proofErr w:type="spellEnd"/>
            <w:r>
              <w:rPr>
                <w:rFonts w:ascii="Fira Code" w:hAnsi="Fira Code"/>
              </w:rPr>
              <w:t>: ArrayList&lt;</w:t>
            </w:r>
            <w:proofErr w:type="spellStart"/>
            <w:r>
              <w:rPr>
                <w:rFonts w:ascii="Fira Code" w:hAnsi="Fira Code"/>
              </w:rPr>
              <w:t>Pokemon</w:t>
            </w:r>
            <w:proofErr w:type="spellEnd"/>
            <w:r>
              <w:rPr>
                <w:rFonts w:ascii="Fira Code" w:hAnsi="Fira Code"/>
              </w:rPr>
              <w:t>&gt;) : void</w:t>
            </w:r>
          </w:p>
          <w:p w14:paraId="6A89D689" w14:textId="56EF1A7B" w:rsidR="00617D46" w:rsidRDefault="00617D46" w:rsidP="0041540E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setPokemon</w:t>
            </w:r>
            <w:r w:rsidR="009F0B12">
              <w:rPr>
                <w:rFonts w:ascii="Fira Code" w:hAnsi="Fira Code"/>
              </w:rPr>
              <w:t>s</w:t>
            </w:r>
            <w:proofErr w:type="spellEnd"/>
            <w:r>
              <w:rPr>
                <w:rFonts w:ascii="Fira Code" w:hAnsi="Fira Code"/>
              </w:rPr>
              <w:t>(</w:t>
            </w:r>
            <w:proofErr w:type="spellStart"/>
            <w:r>
              <w:rPr>
                <w:rFonts w:ascii="Fira Code" w:hAnsi="Fira Code"/>
              </w:rPr>
              <w:t>pokemons</w:t>
            </w:r>
            <w:proofErr w:type="spellEnd"/>
            <w:r>
              <w:rPr>
                <w:rFonts w:ascii="Fira Code" w:hAnsi="Fira Code"/>
              </w:rPr>
              <w:t>: ArrayList&lt;</w:t>
            </w:r>
            <w:proofErr w:type="spellStart"/>
            <w:r>
              <w:rPr>
                <w:rFonts w:ascii="Fira Code" w:hAnsi="Fira Code"/>
              </w:rPr>
              <w:t>Pokemon</w:t>
            </w:r>
            <w:proofErr w:type="spellEnd"/>
            <w:r>
              <w:rPr>
                <w:rFonts w:ascii="Fira Code" w:hAnsi="Fira Code"/>
              </w:rPr>
              <w:t>&gt;) : void</w:t>
            </w:r>
          </w:p>
          <w:p w14:paraId="44570CA0" w14:textId="6D6348B1" w:rsidR="00617D46" w:rsidRDefault="00617D46" w:rsidP="0041540E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addInjured</w:t>
            </w:r>
            <w:proofErr w:type="spellEnd"/>
            <w:r>
              <w:rPr>
                <w:rFonts w:ascii="Fira Code" w:hAnsi="Fira Code"/>
              </w:rPr>
              <w:t>(</w:t>
            </w:r>
            <w:proofErr w:type="spellStart"/>
            <w:r>
              <w:rPr>
                <w:rFonts w:ascii="Fira Code" w:hAnsi="Fira Code"/>
              </w:rPr>
              <w:t>pokemon</w:t>
            </w:r>
            <w:proofErr w:type="spellEnd"/>
            <w:r>
              <w:rPr>
                <w:rFonts w:ascii="Fira Code" w:hAnsi="Fira Code"/>
              </w:rPr>
              <w:t xml:space="preserve">: </w:t>
            </w:r>
            <w:proofErr w:type="spellStart"/>
            <w:r>
              <w:rPr>
                <w:rFonts w:ascii="Fira Code" w:hAnsi="Fira Code"/>
              </w:rPr>
              <w:t>Pokemon</w:t>
            </w:r>
            <w:proofErr w:type="spellEnd"/>
            <w:r>
              <w:rPr>
                <w:rFonts w:ascii="Fira Code" w:hAnsi="Fira Code"/>
              </w:rPr>
              <w:t>) : void</w:t>
            </w:r>
          </w:p>
          <w:p w14:paraId="14E89076" w14:textId="4741E7F0" w:rsidR="00617D46" w:rsidRDefault="00617D46" w:rsidP="0041540E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setInjured</w:t>
            </w:r>
            <w:proofErr w:type="spellEnd"/>
            <w:r>
              <w:rPr>
                <w:rFonts w:ascii="Fira Code" w:hAnsi="Fira Code"/>
              </w:rPr>
              <w:t>(</w:t>
            </w:r>
            <w:proofErr w:type="spellStart"/>
            <w:r>
              <w:rPr>
                <w:rFonts w:ascii="Fira Code" w:hAnsi="Fira Code"/>
              </w:rPr>
              <w:t>pokemons</w:t>
            </w:r>
            <w:proofErr w:type="spellEnd"/>
            <w:r>
              <w:rPr>
                <w:rFonts w:ascii="Fira Code" w:hAnsi="Fira Code"/>
              </w:rPr>
              <w:t>: ArrayList&lt;</w:t>
            </w:r>
            <w:proofErr w:type="spellStart"/>
            <w:r>
              <w:rPr>
                <w:rFonts w:ascii="Fira Code" w:hAnsi="Fira Code"/>
              </w:rPr>
              <w:t>Pokemon</w:t>
            </w:r>
            <w:proofErr w:type="spellEnd"/>
            <w:r>
              <w:rPr>
                <w:rFonts w:ascii="Fira Code" w:hAnsi="Fira Code"/>
              </w:rPr>
              <w:t>&gt;) : void</w:t>
            </w:r>
          </w:p>
          <w:p w14:paraId="466BC205" w14:textId="2BD7E7FD" w:rsidR="00617D46" w:rsidRDefault="00617D46" w:rsidP="0041540E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removePokemon</w:t>
            </w:r>
            <w:r w:rsidR="009F0B12">
              <w:rPr>
                <w:rFonts w:ascii="Fira Code" w:hAnsi="Fira Code"/>
              </w:rPr>
              <w:t>s</w:t>
            </w:r>
            <w:proofErr w:type="spellEnd"/>
            <w:r>
              <w:rPr>
                <w:rFonts w:ascii="Fira Code" w:hAnsi="Fira Code"/>
              </w:rPr>
              <w:t>(</w:t>
            </w:r>
            <w:proofErr w:type="spellStart"/>
            <w:r>
              <w:rPr>
                <w:rFonts w:ascii="Fira Code" w:hAnsi="Fira Code"/>
              </w:rPr>
              <w:t>pokemon</w:t>
            </w:r>
            <w:proofErr w:type="spellEnd"/>
            <w:r>
              <w:rPr>
                <w:rFonts w:ascii="Fira Code" w:hAnsi="Fira Code"/>
              </w:rPr>
              <w:t xml:space="preserve">: </w:t>
            </w:r>
            <w:proofErr w:type="spellStart"/>
            <w:r>
              <w:rPr>
                <w:rFonts w:ascii="Fira Code" w:hAnsi="Fira Code"/>
              </w:rPr>
              <w:t>Pokemon</w:t>
            </w:r>
            <w:proofErr w:type="spellEnd"/>
            <w:r>
              <w:rPr>
                <w:rFonts w:ascii="Fira Code" w:hAnsi="Fira Code"/>
              </w:rPr>
              <w:t>) : void</w:t>
            </w:r>
          </w:p>
          <w:p w14:paraId="1772F95A" w14:textId="7E932380" w:rsidR="009F0B12" w:rsidRDefault="009F0B12" w:rsidP="0041540E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removePokemons</w:t>
            </w:r>
            <w:r w:rsidR="008F4256">
              <w:rPr>
                <w:rFonts w:ascii="Fira Code" w:hAnsi="Fira Code"/>
              </w:rPr>
              <w:t>All</w:t>
            </w:r>
            <w:proofErr w:type="spellEnd"/>
            <w:r>
              <w:rPr>
                <w:rFonts w:ascii="Fira Code" w:hAnsi="Fira Code"/>
              </w:rPr>
              <w:t>() : void</w:t>
            </w:r>
          </w:p>
          <w:p w14:paraId="68904AFC" w14:textId="0299A108" w:rsidR="00617D46" w:rsidRDefault="00617D46" w:rsidP="0041540E">
            <w:pPr>
              <w:rPr>
                <w:rFonts w:ascii="Fira Code" w:hAnsi="Fira Code"/>
              </w:rPr>
            </w:pPr>
          </w:p>
          <w:p w14:paraId="6CBE6105" w14:textId="54D464AB" w:rsidR="00617D46" w:rsidRDefault="00617D46" w:rsidP="0041540E">
            <w:pPr>
              <w:rPr>
                <w:rFonts w:ascii="Fira Code" w:hAnsi="Fira Code"/>
              </w:rPr>
            </w:pPr>
            <w:r>
              <w:rPr>
                <w:rFonts w:ascii="Fira Code" w:hAnsi="Fira Code"/>
              </w:rPr>
              <w:lastRenderedPageBreak/>
              <w:t>attacked(</w:t>
            </w:r>
            <w:proofErr w:type="spellStart"/>
            <w:r>
              <w:rPr>
                <w:rFonts w:ascii="Fira Code" w:hAnsi="Fira Code"/>
              </w:rPr>
              <w:t>pokemon</w:t>
            </w:r>
            <w:proofErr w:type="spellEnd"/>
            <w:r>
              <w:rPr>
                <w:rFonts w:ascii="Fira Code" w:hAnsi="Fira Code"/>
              </w:rPr>
              <w:t xml:space="preserve">: </w:t>
            </w:r>
            <w:proofErr w:type="spellStart"/>
            <w:r>
              <w:rPr>
                <w:rFonts w:ascii="Fira Code" w:hAnsi="Fira Code"/>
              </w:rPr>
              <w:t>Pokemon</w:t>
            </w:r>
            <w:proofErr w:type="spellEnd"/>
            <w:r>
              <w:rPr>
                <w:rFonts w:ascii="Fira Code" w:hAnsi="Fira Code"/>
              </w:rPr>
              <w:t xml:space="preserve">, move: String, </w:t>
            </w:r>
            <w:proofErr w:type="spellStart"/>
            <w:r>
              <w:rPr>
                <w:rFonts w:ascii="Fira Code" w:hAnsi="Fira Code"/>
              </w:rPr>
              <w:t>moveType</w:t>
            </w:r>
            <w:proofErr w:type="spellEnd"/>
            <w:r>
              <w:rPr>
                <w:rFonts w:ascii="Fira Code" w:hAnsi="Fira Code"/>
              </w:rPr>
              <w:t>: String) : void</w:t>
            </w:r>
          </w:p>
          <w:p w14:paraId="7326E5B6" w14:textId="11B67397" w:rsidR="00B22E08" w:rsidRDefault="00E52D34" w:rsidP="0041540E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t</w:t>
            </w:r>
            <w:r w:rsidR="00B22E08">
              <w:rPr>
                <w:rFonts w:ascii="Fira Code" w:hAnsi="Fira Code"/>
              </w:rPr>
              <w:t>ype</w:t>
            </w:r>
            <w:r>
              <w:rPr>
                <w:rFonts w:ascii="Fira Code" w:hAnsi="Fira Code"/>
              </w:rPr>
              <w:t>Flying</w:t>
            </w:r>
            <w:proofErr w:type="spellEnd"/>
            <w:r w:rsidR="00B22E08">
              <w:rPr>
                <w:rFonts w:ascii="Fira Code" w:hAnsi="Fira Code"/>
              </w:rPr>
              <w:t>(</w:t>
            </w:r>
            <w:proofErr w:type="spellStart"/>
            <w:r w:rsidR="00B22E08">
              <w:rPr>
                <w:rFonts w:ascii="Fira Code" w:hAnsi="Fira Code"/>
              </w:rPr>
              <w:t>pokemon</w:t>
            </w:r>
            <w:proofErr w:type="spellEnd"/>
            <w:r w:rsidR="00B22E08">
              <w:rPr>
                <w:rFonts w:ascii="Fira Code" w:hAnsi="Fira Code"/>
              </w:rPr>
              <w:t xml:space="preserve">: </w:t>
            </w:r>
            <w:proofErr w:type="spellStart"/>
            <w:r w:rsidR="00B22E08">
              <w:rPr>
                <w:rFonts w:ascii="Fira Code" w:hAnsi="Fira Code"/>
              </w:rPr>
              <w:t>Pokemon</w:t>
            </w:r>
            <w:proofErr w:type="spellEnd"/>
            <w:r w:rsidR="00B22E08">
              <w:rPr>
                <w:rFonts w:ascii="Fira Code" w:hAnsi="Fira Code"/>
              </w:rPr>
              <w:t>) : boolean</w:t>
            </w:r>
          </w:p>
          <w:p w14:paraId="2643E168" w14:textId="77777777" w:rsidR="00617D46" w:rsidRPr="00296159" w:rsidRDefault="00617D46" w:rsidP="0041540E">
            <w:pPr>
              <w:rPr>
                <w:rFonts w:ascii="Fira Code" w:hAnsi="Fira Code"/>
              </w:rPr>
            </w:pPr>
          </w:p>
          <w:p w14:paraId="1DBAD3FF" w14:textId="77777777" w:rsidR="000E73B4" w:rsidRDefault="000E73B4" w:rsidP="00617D46">
            <w:pPr>
              <w:rPr>
                <w:rFonts w:ascii="Fira Code" w:hAnsi="Fira Code"/>
              </w:rPr>
            </w:pPr>
            <w:r w:rsidRPr="00296159">
              <w:rPr>
                <w:rFonts w:ascii="Fira Code" w:hAnsi="Fira Code"/>
              </w:rPr>
              <w:t>toString() : String</w:t>
            </w:r>
          </w:p>
          <w:p w14:paraId="0342CD02" w14:textId="180F4AF2" w:rsidR="00617D46" w:rsidRPr="00296159" w:rsidRDefault="00617D46" w:rsidP="00617D46">
            <w:pPr>
              <w:rPr>
                <w:rFonts w:ascii="Fira Code" w:hAnsi="Fira Code"/>
              </w:rPr>
            </w:pPr>
          </w:p>
        </w:tc>
      </w:tr>
    </w:tbl>
    <w:p w14:paraId="3760A24E" w14:textId="77777777" w:rsidR="000E73B4" w:rsidRPr="00296159" w:rsidRDefault="000E73B4" w:rsidP="000E73B4">
      <w:pPr>
        <w:rPr>
          <w:rFonts w:ascii="Fira Code" w:hAnsi="Fira Code"/>
        </w:rPr>
      </w:pPr>
    </w:p>
    <w:tbl>
      <w:tblPr>
        <w:tblStyle w:val="TableGrid"/>
        <w:tblW w:w="0" w:type="auto"/>
        <w:tblLook w:val="04E0" w:firstRow="1" w:lastRow="1" w:firstColumn="1" w:lastColumn="0" w:noHBand="0" w:noVBand="1"/>
      </w:tblPr>
      <w:tblGrid>
        <w:gridCol w:w="9350"/>
      </w:tblGrid>
      <w:tr w:rsidR="000E73B4" w:rsidRPr="00296159" w14:paraId="34D34803" w14:textId="77777777" w:rsidTr="0041540E">
        <w:tc>
          <w:tcPr>
            <w:tcW w:w="9350" w:type="dxa"/>
          </w:tcPr>
          <w:p w14:paraId="113F574A" w14:textId="35556FAC" w:rsidR="000E73B4" w:rsidRDefault="000E73B4" w:rsidP="0041540E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Pokemon</w:t>
            </w:r>
            <w:proofErr w:type="spellEnd"/>
          </w:p>
          <w:p w14:paraId="46047A43" w14:textId="77777777" w:rsidR="000E73B4" w:rsidRPr="00296159" w:rsidRDefault="000E73B4" w:rsidP="0041540E">
            <w:pPr>
              <w:rPr>
                <w:rFonts w:ascii="Fira Code" w:hAnsi="Fira Code"/>
              </w:rPr>
            </w:pPr>
          </w:p>
        </w:tc>
      </w:tr>
      <w:tr w:rsidR="000E73B4" w:rsidRPr="00296159" w14:paraId="1A8E94E1" w14:textId="77777777" w:rsidTr="0041540E">
        <w:tc>
          <w:tcPr>
            <w:tcW w:w="9350" w:type="dxa"/>
          </w:tcPr>
          <w:p w14:paraId="287E759B" w14:textId="77777777" w:rsidR="000E73B4" w:rsidRPr="00296159" w:rsidRDefault="000E73B4" w:rsidP="0041540E">
            <w:pPr>
              <w:rPr>
                <w:rFonts w:ascii="Fira Code" w:hAnsi="Fira Code"/>
              </w:rPr>
            </w:pPr>
          </w:p>
          <w:p w14:paraId="25971C4B" w14:textId="4B605558" w:rsidR="000E73B4" w:rsidRDefault="00617D46" w:rsidP="00617D46">
            <w:pPr>
              <w:rPr>
                <w:rFonts w:ascii="Fira Code" w:hAnsi="Fira Code"/>
              </w:rPr>
            </w:pPr>
            <w:r>
              <w:rPr>
                <w:rFonts w:ascii="Fira Code" w:hAnsi="Fira Code"/>
              </w:rPr>
              <w:t>name : String</w:t>
            </w:r>
          </w:p>
          <w:p w14:paraId="49B6E1BE" w14:textId="590C40F4" w:rsidR="00617D46" w:rsidRDefault="00617D46" w:rsidP="00617D46">
            <w:pPr>
              <w:rPr>
                <w:rFonts w:ascii="Fira Code" w:hAnsi="Fira Code"/>
              </w:rPr>
            </w:pPr>
            <w:r>
              <w:rPr>
                <w:rFonts w:ascii="Fira Code" w:hAnsi="Fira Code"/>
              </w:rPr>
              <w:t>type : String</w:t>
            </w:r>
          </w:p>
          <w:p w14:paraId="4624B738" w14:textId="15BD638F" w:rsidR="00617D46" w:rsidRDefault="00617D46" w:rsidP="00617D46">
            <w:pPr>
              <w:rPr>
                <w:rFonts w:ascii="Fira Code" w:hAnsi="Fira Code"/>
              </w:rPr>
            </w:pPr>
            <w:r>
              <w:rPr>
                <w:rFonts w:ascii="Fira Code" w:hAnsi="Fira Code"/>
              </w:rPr>
              <w:t>HP : int</w:t>
            </w:r>
          </w:p>
          <w:p w14:paraId="1DA11355" w14:textId="245C0914" w:rsidR="00617D46" w:rsidRDefault="00617D46" w:rsidP="00617D46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HPLeft</w:t>
            </w:r>
            <w:proofErr w:type="spellEnd"/>
            <w:r>
              <w:rPr>
                <w:rFonts w:ascii="Fira Code" w:hAnsi="Fira Code"/>
              </w:rPr>
              <w:t xml:space="preserve"> : int</w:t>
            </w:r>
          </w:p>
          <w:p w14:paraId="79D51975" w14:textId="6F233F56" w:rsidR="00617D46" w:rsidRDefault="00617D46" w:rsidP="00617D46">
            <w:pPr>
              <w:rPr>
                <w:rFonts w:ascii="Fira Code" w:hAnsi="Fira Code"/>
              </w:rPr>
            </w:pPr>
            <w:r>
              <w:rPr>
                <w:rFonts w:ascii="Fira Code" w:hAnsi="Fira Code"/>
              </w:rPr>
              <w:t>moves : String[]</w:t>
            </w:r>
          </w:p>
          <w:p w14:paraId="3641B224" w14:textId="28D7E6A5" w:rsidR="00617D46" w:rsidRDefault="00617D46" w:rsidP="00617D46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moveTypes</w:t>
            </w:r>
            <w:proofErr w:type="spellEnd"/>
            <w:r>
              <w:rPr>
                <w:rFonts w:ascii="Fira Code" w:hAnsi="Fira Code"/>
              </w:rPr>
              <w:t xml:space="preserve"> : String[]</w:t>
            </w:r>
          </w:p>
          <w:p w14:paraId="7DB81EEE" w14:textId="592EF54B" w:rsidR="00617D46" w:rsidRDefault="00617D46" w:rsidP="00617D46">
            <w:pPr>
              <w:rPr>
                <w:rFonts w:ascii="Fira Code" w:hAnsi="Fira Code"/>
              </w:rPr>
            </w:pPr>
            <w:r>
              <w:rPr>
                <w:rFonts w:ascii="Fira Code" w:hAnsi="Fira Code"/>
              </w:rPr>
              <w:t>weakness : String[]</w:t>
            </w:r>
          </w:p>
          <w:p w14:paraId="79851A68" w14:textId="13592EE1" w:rsidR="00617D46" w:rsidRDefault="00617D46" w:rsidP="00617D46">
            <w:pPr>
              <w:rPr>
                <w:rFonts w:ascii="Fira Code" w:hAnsi="Fira Code"/>
              </w:rPr>
            </w:pPr>
            <w:r>
              <w:rPr>
                <w:rFonts w:ascii="Fira Code" w:hAnsi="Fira Code"/>
              </w:rPr>
              <w:t>strengths : String[]</w:t>
            </w:r>
          </w:p>
          <w:p w14:paraId="5F681B11" w14:textId="36B335A3" w:rsidR="00617D46" w:rsidRDefault="00617D46" w:rsidP="00617D46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url</w:t>
            </w:r>
            <w:proofErr w:type="spellEnd"/>
            <w:r>
              <w:rPr>
                <w:rFonts w:ascii="Fira Code" w:hAnsi="Fira Code"/>
              </w:rPr>
              <w:t xml:space="preserve"> : String</w:t>
            </w:r>
          </w:p>
          <w:p w14:paraId="141D8A28" w14:textId="4DCFEC44" w:rsidR="00617D46" w:rsidRDefault="00617D46" w:rsidP="00617D46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numMoves</w:t>
            </w:r>
            <w:proofErr w:type="spellEnd"/>
            <w:r>
              <w:rPr>
                <w:rFonts w:ascii="Fira Code" w:hAnsi="Fira Code"/>
              </w:rPr>
              <w:t xml:space="preserve"> : String[]</w:t>
            </w:r>
          </w:p>
          <w:p w14:paraId="3CA7D022" w14:textId="32CA86AA" w:rsidR="00617D46" w:rsidRDefault="00617D46" w:rsidP="00617D46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moveUrl</w:t>
            </w:r>
            <w:proofErr w:type="spellEnd"/>
            <w:r>
              <w:rPr>
                <w:rFonts w:ascii="Fira Code" w:hAnsi="Fira Code"/>
              </w:rPr>
              <w:t xml:space="preserve"> : String[]</w:t>
            </w:r>
          </w:p>
          <w:p w14:paraId="1E9D0678" w14:textId="4A686637" w:rsidR="00617D46" w:rsidRDefault="00617D46" w:rsidP="00617D46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sumNumMoves</w:t>
            </w:r>
            <w:proofErr w:type="spellEnd"/>
            <w:r>
              <w:rPr>
                <w:rFonts w:ascii="Fira Code" w:hAnsi="Fira Code"/>
              </w:rPr>
              <w:t xml:space="preserve"> : int</w:t>
            </w:r>
          </w:p>
          <w:p w14:paraId="222625BF" w14:textId="072946FC" w:rsidR="00617D46" w:rsidRDefault="00617D46" w:rsidP="00617D46">
            <w:pPr>
              <w:rPr>
                <w:rFonts w:ascii="Fira Code" w:hAnsi="Fira Code"/>
              </w:rPr>
            </w:pPr>
            <w:r>
              <w:rPr>
                <w:rFonts w:ascii="Fira Code" w:hAnsi="Fira Code"/>
              </w:rPr>
              <w:t>dodge : boolean</w:t>
            </w:r>
          </w:p>
          <w:p w14:paraId="5594F14F" w14:textId="29EEEA30" w:rsidR="00617D46" w:rsidRDefault="00617D46" w:rsidP="00617D46">
            <w:pPr>
              <w:rPr>
                <w:rFonts w:ascii="Fira Code" w:hAnsi="Fira Code"/>
              </w:rPr>
            </w:pPr>
            <w:r>
              <w:rPr>
                <w:rFonts w:ascii="Fira Code" w:hAnsi="Fira Code"/>
              </w:rPr>
              <w:t xml:space="preserve">public static </w:t>
            </w:r>
            <w:proofErr w:type="spellStart"/>
            <w:r>
              <w:rPr>
                <w:rFonts w:ascii="Fira Code" w:hAnsi="Fira Code"/>
              </w:rPr>
              <w:t>numPokemon</w:t>
            </w:r>
            <w:proofErr w:type="spellEnd"/>
            <w:r>
              <w:rPr>
                <w:rFonts w:ascii="Fira Code" w:hAnsi="Fira Code"/>
              </w:rPr>
              <w:t xml:space="preserve"> : int</w:t>
            </w:r>
          </w:p>
          <w:p w14:paraId="2BA95780" w14:textId="2460833A" w:rsidR="00617D46" w:rsidRPr="00296159" w:rsidRDefault="00617D46" w:rsidP="00617D46">
            <w:pPr>
              <w:rPr>
                <w:rFonts w:ascii="Fira Code" w:hAnsi="Fira Code"/>
              </w:rPr>
            </w:pPr>
          </w:p>
        </w:tc>
      </w:tr>
      <w:tr w:rsidR="000E73B4" w:rsidRPr="00296159" w14:paraId="59F5B28C" w14:textId="77777777" w:rsidTr="0041540E">
        <w:tc>
          <w:tcPr>
            <w:tcW w:w="9350" w:type="dxa"/>
          </w:tcPr>
          <w:p w14:paraId="6AF24B3C" w14:textId="77777777" w:rsidR="000E73B4" w:rsidRPr="00296159" w:rsidRDefault="000E73B4" w:rsidP="0041540E">
            <w:pPr>
              <w:rPr>
                <w:rFonts w:ascii="Fira Code" w:hAnsi="Fira Code"/>
              </w:rPr>
            </w:pPr>
          </w:p>
          <w:p w14:paraId="6C3D3248" w14:textId="636FFD27" w:rsidR="000E73B4" w:rsidRPr="00296159" w:rsidRDefault="00617D46" w:rsidP="0041540E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Pokemon</w:t>
            </w:r>
            <w:proofErr w:type="spellEnd"/>
            <w:r w:rsidR="000E73B4" w:rsidRPr="00296159">
              <w:rPr>
                <w:rFonts w:ascii="Fira Code" w:hAnsi="Fira Code"/>
              </w:rPr>
              <w:t>()</w:t>
            </w:r>
          </w:p>
          <w:p w14:paraId="02BEED2B" w14:textId="7B53DF0F" w:rsidR="000E73B4" w:rsidRPr="00296159" w:rsidRDefault="00617D46" w:rsidP="0041540E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Pokemon</w:t>
            </w:r>
            <w:proofErr w:type="spellEnd"/>
            <w:r w:rsidR="000E73B4" w:rsidRPr="00296159">
              <w:rPr>
                <w:rFonts w:ascii="Fira Code" w:hAnsi="Fira Code"/>
              </w:rPr>
              <w:t>(</w:t>
            </w:r>
            <w:r>
              <w:rPr>
                <w:rFonts w:ascii="Fira Code" w:hAnsi="Fira Code"/>
              </w:rPr>
              <w:t xml:space="preserve">name: String, type: String, HP: int, moves: String, </w:t>
            </w:r>
            <w:proofErr w:type="spellStart"/>
            <w:r>
              <w:rPr>
                <w:rFonts w:ascii="Fira Code" w:hAnsi="Fira Code"/>
              </w:rPr>
              <w:t>moveTypes</w:t>
            </w:r>
            <w:proofErr w:type="spellEnd"/>
            <w:r>
              <w:rPr>
                <w:rFonts w:ascii="Fira Code" w:hAnsi="Fira Code"/>
              </w:rPr>
              <w:t xml:space="preserve">: String, weakness: String, strengths: String, url: String, </w:t>
            </w:r>
            <w:proofErr w:type="spellStart"/>
            <w:r>
              <w:rPr>
                <w:rFonts w:ascii="Fira Code" w:hAnsi="Fira Code"/>
              </w:rPr>
              <w:t>moveUrl</w:t>
            </w:r>
            <w:proofErr w:type="spellEnd"/>
            <w:r>
              <w:rPr>
                <w:rFonts w:ascii="Fira Code" w:hAnsi="Fira Code"/>
              </w:rPr>
              <w:t>: String</w:t>
            </w:r>
            <w:r w:rsidR="000E73B4" w:rsidRPr="00296159">
              <w:rPr>
                <w:rFonts w:ascii="Fira Code" w:hAnsi="Fira Code"/>
              </w:rPr>
              <w:t>)</w:t>
            </w:r>
          </w:p>
          <w:p w14:paraId="719D4B95" w14:textId="77777777" w:rsidR="000E73B4" w:rsidRPr="00296159" w:rsidRDefault="000E73B4" w:rsidP="0041540E">
            <w:pPr>
              <w:rPr>
                <w:rFonts w:ascii="Fira Code" w:hAnsi="Fira Code"/>
              </w:rPr>
            </w:pPr>
          </w:p>
          <w:p w14:paraId="6B6AD8AC" w14:textId="1FEC998C" w:rsidR="000E73B4" w:rsidRDefault="00617D46" w:rsidP="0041540E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getName</w:t>
            </w:r>
            <w:proofErr w:type="spellEnd"/>
            <w:r>
              <w:rPr>
                <w:rFonts w:ascii="Fira Code" w:hAnsi="Fira Code"/>
              </w:rPr>
              <w:t>() : String</w:t>
            </w:r>
          </w:p>
          <w:p w14:paraId="52CB41E9" w14:textId="4F8EC4A1" w:rsidR="00617D46" w:rsidRDefault="00617D46" w:rsidP="0041540E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getType</w:t>
            </w:r>
            <w:proofErr w:type="spellEnd"/>
            <w:r>
              <w:rPr>
                <w:rFonts w:ascii="Fira Code" w:hAnsi="Fira Code"/>
              </w:rPr>
              <w:t>() : String[]</w:t>
            </w:r>
          </w:p>
          <w:p w14:paraId="331A3273" w14:textId="24C29E50" w:rsidR="00617D46" w:rsidRDefault="00617D46" w:rsidP="0041540E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getHP</w:t>
            </w:r>
            <w:proofErr w:type="spellEnd"/>
            <w:r>
              <w:rPr>
                <w:rFonts w:ascii="Fira Code" w:hAnsi="Fira Code"/>
              </w:rPr>
              <w:t>() : int</w:t>
            </w:r>
          </w:p>
          <w:p w14:paraId="5940206D" w14:textId="0A510938" w:rsidR="00617D46" w:rsidRDefault="00617D46" w:rsidP="0041540E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getHPLeft</w:t>
            </w:r>
            <w:proofErr w:type="spellEnd"/>
            <w:r>
              <w:rPr>
                <w:rFonts w:ascii="Fira Code" w:hAnsi="Fira Code"/>
              </w:rPr>
              <w:t>() : int</w:t>
            </w:r>
          </w:p>
          <w:p w14:paraId="61DB4FA1" w14:textId="3E885B37" w:rsidR="00617D46" w:rsidRDefault="00617D46" w:rsidP="0041540E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getMoves</w:t>
            </w:r>
            <w:proofErr w:type="spellEnd"/>
            <w:r>
              <w:rPr>
                <w:rFonts w:ascii="Fira Code" w:hAnsi="Fira Code"/>
              </w:rPr>
              <w:t>() : String[]</w:t>
            </w:r>
          </w:p>
          <w:p w14:paraId="3D0531E2" w14:textId="6B6EEA04" w:rsidR="00617D46" w:rsidRDefault="00617D46" w:rsidP="00617D46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getMoveTypes</w:t>
            </w:r>
            <w:proofErr w:type="spellEnd"/>
            <w:r>
              <w:rPr>
                <w:rFonts w:ascii="Fira Code" w:hAnsi="Fira Code"/>
              </w:rPr>
              <w:t>() : String[]</w:t>
            </w:r>
          </w:p>
          <w:p w14:paraId="10202A58" w14:textId="0C18E983" w:rsidR="00617D46" w:rsidRDefault="00617D46" w:rsidP="0041540E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getWeakness</w:t>
            </w:r>
            <w:proofErr w:type="spellEnd"/>
            <w:r>
              <w:rPr>
                <w:rFonts w:ascii="Fira Code" w:hAnsi="Fira Code"/>
              </w:rPr>
              <w:t>() : String[]</w:t>
            </w:r>
          </w:p>
          <w:p w14:paraId="32C2F26D" w14:textId="0CBC890F" w:rsidR="00617D46" w:rsidRDefault="00617D46" w:rsidP="0041540E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getStrengths</w:t>
            </w:r>
            <w:proofErr w:type="spellEnd"/>
            <w:r>
              <w:rPr>
                <w:rFonts w:ascii="Fira Code" w:hAnsi="Fira Code"/>
              </w:rPr>
              <w:t>() : String[]</w:t>
            </w:r>
          </w:p>
          <w:p w14:paraId="37E2AD36" w14:textId="6322FA89" w:rsidR="00D67C5F" w:rsidRDefault="00D67C5F" w:rsidP="0041540E">
            <w:pPr>
              <w:rPr>
                <w:rFonts w:ascii="Fira Code" w:hAnsi="Fira Code"/>
              </w:rPr>
            </w:pPr>
            <w:r>
              <w:rPr>
                <w:rFonts w:ascii="Fira Code" w:hAnsi="Fira Code"/>
              </w:rPr>
              <w:t xml:space="preserve">static </w:t>
            </w:r>
            <w:proofErr w:type="spellStart"/>
            <w:r>
              <w:rPr>
                <w:rFonts w:ascii="Fira Code" w:hAnsi="Fira Code"/>
              </w:rPr>
              <w:t>getNumPokemon</w:t>
            </w:r>
            <w:proofErr w:type="spellEnd"/>
            <w:r>
              <w:rPr>
                <w:rFonts w:ascii="Fira Code" w:hAnsi="Fira Code"/>
              </w:rPr>
              <w:t>() : int</w:t>
            </w:r>
          </w:p>
          <w:p w14:paraId="702B7B32" w14:textId="6C20493F" w:rsidR="00D67C5F" w:rsidRDefault="00D67C5F" w:rsidP="0041540E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getUrl</w:t>
            </w:r>
            <w:proofErr w:type="spellEnd"/>
            <w:r>
              <w:rPr>
                <w:rFonts w:ascii="Fira Code" w:hAnsi="Fira Code"/>
              </w:rPr>
              <w:t>() : String</w:t>
            </w:r>
          </w:p>
          <w:p w14:paraId="2DA6EC6D" w14:textId="512406E8" w:rsidR="00D67C5F" w:rsidRDefault="00D67C5F" w:rsidP="0041540E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getNumMoves</w:t>
            </w:r>
            <w:proofErr w:type="spellEnd"/>
            <w:r>
              <w:rPr>
                <w:rFonts w:ascii="Fira Code" w:hAnsi="Fira Code"/>
              </w:rPr>
              <w:t>() : int[]</w:t>
            </w:r>
          </w:p>
          <w:p w14:paraId="6E29D99B" w14:textId="1EB6AF0C" w:rsidR="00D67C5F" w:rsidRDefault="00D67C5F" w:rsidP="0041540E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getSumNumMoves</w:t>
            </w:r>
            <w:proofErr w:type="spellEnd"/>
            <w:r>
              <w:rPr>
                <w:rFonts w:ascii="Fira Code" w:hAnsi="Fira Code"/>
              </w:rPr>
              <w:t>() : int</w:t>
            </w:r>
          </w:p>
          <w:p w14:paraId="61662D95" w14:textId="1D3B537A" w:rsidR="00D67C5F" w:rsidRDefault="00D67C5F" w:rsidP="0041540E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getMoveUrl</w:t>
            </w:r>
            <w:proofErr w:type="spellEnd"/>
            <w:r>
              <w:rPr>
                <w:rFonts w:ascii="Fira Code" w:hAnsi="Fira Code"/>
              </w:rPr>
              <w:t>() : String[]</w:t>
            </w:r>
          </w:p>
          <w:p w14:paraId="07FE42DE" w14:textId="547C4EE9" w:rsidR="00D67C5F" w:rsidRDefault="00D67C5F" w:rsidP="0041540E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isDodge</w:t>
            </w:r>
            <w:proofErr w:type="spellEnd"/>
            <w:r>
              <w:rPr>
                <w:rFonts w:ascii="Fira Code" w:hAnsi="Fira Code"/>
              </w:rPr>
              <w:t>() : boolean</w:t>
            </w:r>
          </w:p>
          <w:p w14:paraId="529F15CD" w14:textId="77777777" w:rsidR="00617D46" w:rsidRDefault="00617D46" w:rsidP="0041540E">
            <w:pPr>
              <w:rPr>
                <w:rFonts w:ascii="Fira Code" w:hAnsi="Fira Code"/>
              </w:rPr>
            </w:pPr>
          </w:p>
          <w:p w14:paraId="24130D7A" w14:textId="5DBF1BE5" w:rsidR="00617D46" w:rsidRDefault="00617D46" w:rsidP="0041540E">
            <w:pPr>
              <w:rPr>
                <w:rFonts w:ascii="Fira Code" w:hAnsi="Fira Code"/>
              </w:rPr>
            </w:pPr>
            <w:bookmarkStart w:id="0" w:name="_GoBack"/>
            <w:proofErr w:type="spellStart"/>
            <w:r>
              <w:rPr>
                <w:rFonts w:ascii="Fira Code" w:hAnsi="Fira Code"/>
              </w:rPr>
              <w:t>setName</w:t>
            </w:r>
            <w:proofErr w:type="spellEnd"/>
            <w:r>
              <w:rPr>
                <w:rFonts w:ascii="Fira Code" w:hAnsi="Fira Code"/>
              </w:rPr>
              <w:t>(name: String) : void</w:t>
            </w:r>
          </w:p>
          <w:p w14:paraId="53226273" w14:textId="66AE5136" w:rsidR="00617D46" w:rsidRDefault="00617D46" w:rsidP="0041540E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lastRenderedPageBreak/>
              <w:t>setType</w:t>
            </w:r>
            <w:proofErr w:type="spellEnd"/>
            <w:r>
              <w:rPr>
                <w:rFonts w:ascii="Fira Code" w:hAnsi="Fira Code"/>
              </w:rPr>
              <w:t>(String[] type) : void</w:t>
            </w:r>
          </w:p>
          <w:p w14:paraId="486E6E6A" w14:textId="356613D6" w:rsidR="00617D46" w:rsidRDefault="00617D46" w:rsidP="0041540E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setHP</w:t>
            </w:r>
            <w:proofErr w:type="spellEnd"/>
            <w:r>
              <w:rPr>
                <w:rFonts w:ascii="Fira Code" w:hAnsi="Fira Code"/>
              </w:rPr>
              <w:t>(int HP) : void</w:t>
            </w:r>
          </w:p>
          <w:p w14:paraId="2813C180" w14:textId="5137A8CC" w:rsidR="00617D46" w:rsidRDefault="00617D46" w:rsidP="0041540E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setHPLeft</w:t>
            </w:r>
            <w:proofErr w:type="spellEnd"/>
            <w:r>
              <w:rPr>
                <w:rFonts w:ascii="Fira Code" w:hAnsi="Fira Code"/>
              </w:rPr>
              <w:t xml:space="preserve">(int </w:t>
            </w:r>
            <w:proofErr w:type="spellStart"/>
            <w:r>
              <w:rPr>
                <w:rFonts w:ascii="Fira Code" w:hAnsi="Fira Code"/>
              </w:rPr>
              <w:t>HPLeft</w:t>
            </w:r>
            <w:proofErr w:type="spellEnd"/>
            <w:r>
              <w:rPr>
                <w:rFonts w:ascii="Fira Code" w:hAnsi="Fira Code"/>
              </w:rPr>
              <w:t>) : void</w:t>
            </w:r>
          </w:p>
          <w:p w14:paraId="5F53700D" w14:textId="3FFF892C" w:rsidR="00617D46" w:rsidRDefault="00617D46" w:rsidP="0041540E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setMoves</w:t>
            </w:r>
            <w:proofErr w:type="spellEnd"/>
            <w:r>
              <w:rPr>
                <w:rFonts w:ascii="Fira Code" w:hAnsi="Fira Code"/>
              </w:rPr>
              <w:t>(moves: String[]) : void</w:t>
            </w:r>
          </w:p>
          <w:p w14:paraId="706E697B" w14:textId="5073D269" w:rsidR="00617D46" w:rsidRDefault="00617D46" w:rsidP="00617D46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setMoveTypes</w:t>
            </w:r>
            <w:proofErr w:type="spellEnd"/>
            <w:r>
              <w:rPr>
                <w:rFonts w:ascii="Fira Code" w:hAnsi="Fira Code"/>
              </w:rPr>
              <w:t>(</w:t>
            </w:r>
            <w:proofErr w:type="spellStart"/>
            <w:r>
              <w:rPr>
                <w:rFonts w:ascii="Fira Code" w:hAnsi="Fira Code"/>
              </w:rPr>
              <w:t>moveTypes</w:t>
            </w:r>
            <w:proofErr w:type="spellEnd"/>
            <w:r>
              <w:rPr>
                <w:rFonts w:ascii="Fira Code" w:hAnsi="Fira Code"/>
              </w:rPr>
              <w:t>: String[]) : void</w:t>
            </w:r>
          </w:p>
          <w:p w14:paraId="493E2717" w14:textId="3EE2AF34" w:rsidR="00617D46" w:rsidRDefault="00617D46" w:rsidP="0041540E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setWeakness</w:t>
            </w:r>
            <w:proofErr w:type="spellEnd"/>
            <w:r>
              <w:rPr>
                <w:rFonts w:ascii="Fira Code" w:hAnsi="Fira Code"/>
              </w:rPr>
              <w:t>(weakness: String[])</w:t>
            </w:r>
            <w:r w:rsidR="00D67C5F">
              <w:rPr>
                <w:rFonts w:ascii="Fira Code" w:hAnsi="Fira Code"/>
              </w:rPr>
              <w:t xml:space="preserve"> : void</w:t>
            </w:r>
          </w:p>
          <w:p w14:paraId="4C860DD9" w14:textId="09FDC433" w:rsidR="00D67C5F" w:rsidRDefault="00D67C5F" w:rsidP="0041540E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setStrengths</w:t>
            </w:r>
            <w:proofErr w:type="spellEnd"/>
            <w:r>
              <w:rPr>
                <w:rFonts w:ascii="Fira Code" w:hAnsi="Fira Code"/>
              </w:rPr>
              <w:t>(strengths: String[]) : void</w:t>
            </w:r>
          </w:p>
          <w:p w14:paraId="6FC06118" w14:textId="4D2CD912" w:rsidR="00D67C5F" w:rsidRDefault="00D67C5F" w:rsidP="0041540E">
            <w:pPr>
              <w:rPr>
                <w:rFonts w:ascii="Fira Code" w:hAnsi="Fira Code"/>
              </w:rPr>
            </w:pPr>
            <w:r>
              <w:rPr>
                <w:rFonts w:ascii="Fira Code" w:hAnsi="Fira Code"/>
              </w:rPr>
              <w:t xml:space="preserve">static </w:t>
            </w:r>
            <w:proofErr w:type="spellStart"/>
            <w:r>
              <w:rPr>
                <w:rFonts w:ascii="Fira Code" w:hAnsi="Fira Code"/>
              </w:rPr>
              <w:t>setNumPokemon</w:t>
            </w:r>
            <w:proofErr w:type="spellEnd"/>
            <w:r>
              <w:rPr>
                <w:rFonts w:ascii="Fira Code" w:hAnsi="Fira Code"/>
              </w:rPr>
              <w:t>(</w:t>
            </w:r>
            <w:proofErr w:type="spellStart"/>
            <w:r>
              <w:rPr>
                <w:rFonts w:ascii="Fira Code" w:hAnsi="Fira Code"/>
              </w:rPr>
              <w:t>numPokemon</w:t>
            </w:r>
            <w:proofErr w:type="spellEnd"/>
            <w:r>
              <w:rPr>
                <w:rFonts w:ascii="Fira Code" w:hAnsi="Fira Code"/>
              </w:rPr>
              <w:t>: int) : void</w:t>
            </w:r>
          </w:p>
          <w:p w14:paraId="6559C9B0" w14:textId="1750E763" w:rsidR="00D67C5F" w:rsidRDefault="00D67C5F" w:rsidP="0041540E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setUrl</w:t>
            </w:r>
            <w:proofErr w:type="spellEnd"/>
            <w:r>
              <w:rPr>
                <w:rFonts w:ascii="Fira Code" w:hAnsi="Fira Code"/>
              </w:rPr>
              <w:t>(url: String) : void</w:t>
            </w:r>
          </w:p>
          <w:p w14:paraId="15C971D2" w14:textId="2EF8F24E" w:rsidR="00D67C5F" w:rsidRDefault="00D67C5F" w:rsidP="0041540E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setNumMoves</w:t>
            </w:r>
            <w:proofErr w:type="spellEnd"/>
            <w:r>
              <w:rPr>
                <w:rFonts w:ascii="Fira Code" w:hAnsi="Fira Code"/>
              </w:rPr>
              <w:t>() : void</w:t>
            </w:r>
          </w:p>
          <w:p w14:paraId="1F746425" w14:textId="33BA56FD" w:rsidR="00D67C5F" w:rsidRDefault="00D67C5F" w:rsidP="0041540E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setSumNumMoves</w:t>
            </w:r>
            <w:proofErr w:type="spellEnd"/>
            <w:r>
              <w:rPr>
                <w:rFonts w:ascii="Fira Code" w:hAnsi="Fira Code"/>
              </w:rPr>
              <w:t>() : void</w:t>
            </w:r>
          </w:p>
          <w:p w14:paraId="0EA7E74E" w14:textId="3FEC30AA" w:rsidR="00D67C5F" w:rsidRDefault="00D67C5F" w:rsidP="0041540E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setMoveUrl</w:t>
            </w:r>
            <w:proofErr w:type="spellEnd"/>
            <w:r>
              <w:rPr>
                <w:rFonts w:ascii="Fira Code" w:hAnsi="Fira Code"/>
              </w:rPr>
              <w:t>(</w:t>
            </w:r>
            <w:proofErr w:type="spellStart"/>
            <w:r>
              <w:rPr>
                <w:rFonts w:ascii="Fira Code" w:hAnsi="Fira Code"/>
              </w:rPr>
              <w:t>moveUrl</w:t>
            </w:r>
            <w:proofErr w:type="spellEnd"/>
            <w:r>
              <w:rPr>
                <w:rFonts w:ascii="Fira Code" w:hAnsi="Fira Code"/>
              </w:rPr>
              <w:t>: String[]) : void</w:t>
            </w:r>
          </w:p>
          <w:p w14:paraId="6313B270" w14:textId="0231BF6F" w:rsidR="00D67C5F" w:rsidRDefault="00D67C5F" w:rsidP="0041540E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set</w:t>
            </w:r>
            <w:bookmarkEnd w:id="0"/>
            <w:r>
              <w:rPr>
                <w:rFonts w:ascii="Fira Code" w:hAnsi="Fira Code"/>
              </w:rPr>
              <w:t>Dodge</w:t>
            </w:r>
            <w:proofErr w:type="spellEnd"/>
            <w:r>
              <w:rPr>
                <w:rFonts w:ascii="Fira Code" w:hAnsi="Fira Code"/>
              </w:rPr>
              <w:t>(dodge: boolean);</w:t>
            </w:r>
          </w:p>
          <w:p w14:paraId="4989A791" w14:textId="40EE3FE4" w:rsidR="00D67C5F" w:rsidRDefault="00D67C5F" w:rsidP="0041540E">
            <w:pPr>
              <w:rPr>
                <w:rFonts w:ascii="Fira Code" w:hAnsi="Fira Code"/>
              </w:rPr>
            </w:pPr>
          </w:p>
          <w:p w14:paraId="0F15F2FC" w14:textId="55AC18A2" w:rsidR="00D67C5F" w:rsidRDefault="00D67C5F" w:rsidP="0041540E">
            <w:pPr>
              <w:rPr>
                <w:rFonts w:ascii="Fira Code" w:hAnsi="Fira Code"/>
              </w:rPr>
            </w:pPr>
            <w:r>
              <w:rPr>
                <w:rFonts w:ascii="Fira Code" w:hAnsi="Fira Code"/>
              </w:rPr>
              <w:t>damage(</w:t>
            </w:r>
            <w:proofErr w:type="spellStart"/>
            <w:r>
              <w:rPr>
                <w:rFonts w:ascii="Fira Code" w:hAnsi="Fira Code"/>
              </w:rPr>
              <w:t>damageTimes</w:t>
            </w:r>
            <w:proofErr w:type="spellEnd"/>
            <w:r>
              <w:rPr>
                <w:rFonts w:ascii="Fira Code" w:hAnsi="Fira Code"/>
              </w:rPr>
              <w:t xml:space="preserve">: double, </w:t>
            </w:r>
            <w:proofErr w:type="spellStart"/>
            <w:r>
              <w:rPr>
                <w:rFonts w:ascii="Fira Code" w:hAnsi="Fira Code"/>
              </w:rPr>
              <w:t>damageString</w:t>
            </w:r>
            <w:proofErr w:type="spellEnd"/>
            <w:r>
              <w:rPr>
                <w:rFonts w:ascii="Fira Code" w:hAnsi="Fira Code"/>
              </w:rPr>
              <w:t>: String, damage: int) : void</w:t>
            </w:r>
          </w:p>
          <w:p w14:paraId="2953BB08" w14:textId="39564339" w:rsidR="00D67C5F" w:rsidRDefault="00D67C5F" w:rsidP="0041540E">
            <w:pPr>
              <w:rPr>
                <w:rFonts w:ascii="Fira Code" w:hAnsi="Fira Code"/>
              </w:rPr>
            </w:pPr>
            <w:proofErr w:type="spellStart"/>
            <w:r>
              <w:rPr>
                <w:rFonts w:ascii="Fira Code" w:hAnsi="Fira Code"/>
              </w:rPr>
              <w:t>reduceNumMoves</w:t>
            </w:r>
            <w:proofErr w:type="spellEnd"/>
            <w:r>
              <w:rPr>
                <w:rFonts w:ascii="Fira Code" w:hAnsi="Fira Code"/>
              </w:rPr>
              <w:t>(</w:t>
            </w:r>
            <w:proofErr w:type="spellStart"/>
            <w:r>
              <w:rPr>
                <w:rFonts w:ascii="Fira Code" w:hAnsi="Fira Code"/>
              </w:rPr>
              <w:t>i</w:t>
            </w:r>
            <w:proofErr w:type="spellEnd"/>
            <w:r>
              <w:rPr>
                <w:rFonts w:ascii="Fira Code" w:hAnsi="Fira Code"/>
              </w:rPr>
              <w:t>: int) : boolean</w:t>
            </w:r>
          </w:p>
          <w:p w14:paraId="6FFB3EF8" w14:textId="77777777" w:rsidR="00617D46" w:rsidRPr="00296159" w:rsidRDefault="00617D46" w:rsidP="0041540E">
            <w:pPr>
              <w:rPr>
                <w:rFonts w:ascii="Fira Code" w:hAnsi="Fira Code"/>
              </w:rPr>
            </w:pPr>
          </w:p>
          <w:p w14:paraId="7D073EE8" w14:textId="77777777" w:rsidR="000E73B4" w:rsidRPr="00296159" w:rsidRDefault="000E73B4" w:rsidP="0041540E">
            <w:pPr>
              <w:rPr>
                <w:rFonts w:ascii="Fira Code" w:hAnsi="Fira Code"/>
              </w:rPr>
            </w:pPr>
            <w:r w:rsidRPr="00296159">
              <w:rPr>
                <w:rFonts w:ascii="Fira Code" w:hAnsi="Fira Code"/>
              </w:rPr>
              <w:t>toString() : String</w:t>
            </w:r>
          </w:p>
          <w:p w14:paraId="1A055760" w14:textId="77777777" w:rsidR="000E73B4" w:rsidRPr="00296159" w:rsidRDefault="000E73B4" w:rsidP="0041540E">
            <w:pPr>
              <w:rPr>
                <w:rFonts w:ascii="Fira Code" w:hAnsi="Fira Code"/>
              </w:rPr>
            </w:pPr>
          </w:p>
        </w:tc>
      </w:tr>
    </w:tbl>
    <w:p w14:paraId="41CF994C" w14:textId="77777777" w:rsidR="000E73B4" w:rsidRPr="00296159" w:rsidRDefault="000E73B4" w:rsidP="000E73B4">
      <w:pPr>
        <w:rPr>
          <w:rFonts w:ascii="Fira Code" w:hAnsi="Fira Code"/>
        </w:rPr>
      </w:pPr>
    </w:p>
    <w:p w14:paraId="585391D4" w14:textId="77777777" w:rsidR="004B3B40" w:rsidRPr="000E73B4" w:rsidRDefault="004B3B40" w:rsidP="000E73B4"/>
    <w:sectPr w:rsidR="004B3B40" w:rsidRPr="000E73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ira Code">
    <w:panose1 w:val="020B0809050000020004"/>
    <w:charset w:val="00"/>
    <w:family w:val="modern"/>
    <w:pitch w:val="fixed"/>
    <w:sig w:usb0="40000287" w:usb1="02003901" w:usb2="02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2MDY2NTA3MzA3NDBV0lEKTi0uzszPAykwrQUAHNDU3SwAAAA="/>
  </w:docVars>
  <w:rsids>
    <w:rsidRoot w:val="004B3B40"/>
    <w:rsid w:val="000E73B4"/>
    <w:rsid w:val="0037781F"/>
    <w:rsid w:val="004B3B40"/>
    <w:rsid w:val="00617D46"/>
    <w:rsid w:val="008D3AFC"/>
    <w:rsid w:val="008F4256"/>
    <w:rsid w:val="009F0B12"/>
    <w:rsid w:val="00B22E08"/>
    <w:rsid w:val="00D32B2E"/>
    <w:rsid w:val="00D67C5F"/>
    <w:rsid w:val="00E52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4A9C44"/>
  <w15:chartTrackingRefBased/>
  <w15:docId w15:val="{17C31E6B-6E9B-4B91-8778-CC36136AA9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73B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B3B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3</Pages>
  <Words>391</Words>
  <Characters>223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ansh Shah</dc:creator>
  <cp:keywords/>
  <dc:description/>
  <cp:lastModifiedBy>Viransh Shah</cp:lastModifiedBy>
  <cp:revision>9</cp:revision>
  <dcterms:created xsi:type="dcterms:W3CDTF">2020-10-28T18:28:00Z</dcterms:created>
  <dcterms:modified xsi:type="dcterms:W3CDTF">2020-10-30T22:31:00Z</dcterms:modified>
</cp:coreProperties>
</file>